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48680" w14:textId="62F333C0" w:rsidR="00A96D74" w:rsidRPr="005B39C6" w:rsidRDefault="00AB0BFD" w:rsidP="00A96D74">
      <w:pPr>
        <w:spacing w:line="240" w:lineRule="auto"/>
        <w:jc w:val="right"/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</w:pPr>
      <w:bookmarkStart w:id="0" w:name="_Hlk104501773"/>
      <w:r w:rsidRPr="005B39C6"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  <w:t xml:space="preserve">Research Form </w:t>
      </w:r>
      <w:r w:rsidR="005B39C6"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  <w:t>4</w:t>
      </w:r>
      <w:r w:rsidRPr="005B39C6"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  <w:t>- Language Editor’s Acceptance Fo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64"/>
        <w:gridCol w:w="696"/>
      </w:tblGrid>
      <w:tr w:rsidR="005B39C6" w:rsidRPr="00B67968" w14:paraId="7620236C" w14:textId="77777777" w:rsidTr="00157B55">
        <w:tc>
          <w:tcPr>
            <w:tcW w:w="8699" w:type="dxa"/>
          </w:tcPr>
          <w:p w14:paraId="3300E867" w14:textId="77777777" w:rsidR="005B39C6" w:rsidRPr="00734ED9" w:rsidRDefault="005B39C6" w:rsidP="00157B55">
            <w:pPr>
              <w:jc w:val="right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  <w:r w:rsidRPr="00734ED9"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>Group No.:</w:t>
            </w:r>
          </w:p>
        </w:tc>
        <w:tc>
          <w:tcPr>
            <w:tcW w:w="661" w:type="dxa"/>
          </w:tcPr>
          <w:p w14:paraId="44E090CF" w14:textId="77777777" w:rsidR="005B39C6" w:rsidRPr="006B7E10" w:rsidRDefault="005B39C6" w:rsidP="00157B55">
            <w:pP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u w:val="single"/>
                <w:lang w:eastAsia="en-PH"/>
              </w:rPr>
            </w:pPr>
            <w:r w:rsidRPr="006B7E10"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u w:val="single"/>
                <w:lang w:eastAsia="en-PH"/>
              </w:rPr>
              <w:t>____</w:t>
            </w:r>
          </w:p>
        </w:tc>
      </w:tr>
    </w:tbl>
    <w:p w14:paraId="49FBD85A" w14:textId="77777777" w:rsidR="005B39C6" w:rsidRPr="00B67968" w:rsidRDefault="005B39C6" w:rsidP="005B39C6">
      <w:pPr>
        <w:spacing w:line="240" w:lineRule="auto"/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9"/>
        <w:gridCol w:w="7531"/>
      </w:tblGrid>
      <w:tr w:rsidR="005B39C6" w:rsidRPr="00B67968" w14:paraId="44ABBF8F" w14:textId="77777777" w:rsidTr="005B39C6">
        <w:trPr>
          <w:trHeight w:val="297"/>
        </w:trPr>
        <w:tc>
          <w:tcPr>
            <w:tcW w:w="1819" w:type="dxa"/>
          </w:tcPr>
          <w:p w14:paraId="5DA7C0BF" w14:textId="77777777" w:rsidR="005B39C6" w:rsidRPr="00734ED9" w:rsidRDefault="005B39C6" w:rsidP="00157B55">
            <w:pPr>
              <w:rPr>
                <w:rFonts w:ascii="Garamond" w:hAnsi="Garamond" w:cs="Arial"/>
                <w:b/>
              </w:rPr>
            </w:pPr>
            <w:r w:rsidRPr="00734ED9">
              <w:rPr>
                <w:rFonts w:ascii="Garamond" w:hAnsi="Garamond" w:cs="Arial"/>
                <w:b/>
              </w:rPr>
              <w:t>Department</w:t>
            </w:r>
          </w:p>
        </w:tc>
        <w:tc>
          <w:tcPr>
            <w:tcW w:w="7531" w:type="dxa"/>
          </w:tcPr>
          <w:p w14:paraId="079A473E" w14:textId="77777777" w:rsidR="005B39C6" w:rsidRPr="00734ED9" w:rsidRDefault="005B39C6" w:rsidP="00157B55">
            <w:pPr>
              <w:rPr>
                <w:rFonts w:ascii="Garamond" w:hAnsi="Garamond" w:cs="Arial"/>
                <w:bCs/>
                <w:u w:val="single"/>
              </w:rPr>
            </w:pPr>
            <w:r w:rsidRPr="00734ED9">
              <w:rPr>
                <w:rFonts w:ascii="Garamond" w:hAnsi="Garamond" w:cs="Arial"/>
                <w:bCs/>
                <w:u w:val="single"/>
              </w:rPr>
              <w:t>_________________________________</w:t>
            </w:r>
          </w:p>
        </w:tc>
      </w:tr>
      <w:tr w:rsidR="005B39C6" w:rsidRPr="00B67968" w14:paraId="6E00AF0D" w14:textId="77777777" w:rsidTr="005B39C6">
        <w:trPr>
          <w:trHeight w:val="297"/>
        </w:trPr>
        <w:tc>
          <w:tcPr>
            <w:tcW w:w="1819" w:type="dxa"/>
          </w:tcPr>
          <w:p w14:paraId="0BE0A6F8" w14:textId="77777777" w:rsidR="005B39C6" w:rsidRPr="00734ED9" w:rsidRDefault="005B39C6" w:rsidP="00157B55">
            <w:pPr>
              <w:rPr>
                <w:rFonts w:ascii="Garamond" w:hAnsi="Garamond" w:cs="Arial"/>
                <w:b/>
              </w:rPr>
            </w:pPr>
            <w:r w:rsidRPr="00734ED9">
              <w:rPr>
                <w:rFonts w:ascii="Garamond" w:hAnsi="Garamond" w:cs="Arial"/>
                <w:b/>
              </w:rPr>
              <w:t>Degree Program:</w:t>
            </w:r>
          </w:p>
        </w:tc>
        <w:tc>
          <w:tcPr>
            <w:tcW w:w="7531" w:type="dxa"/>
          </w:tcPr>
          <w:p w14:paraId="44723FA6" w14:textId="77777777" w:rsidR="005B39C6" w:rsidRPr="00734ED9" w:rsidRDefault="005B39C6" w:rsidP="00157B55">
            <w:pPr>
              <w:rPr>
                <w:rFonts w:ascii="Garamond" w:hAnsi="Garamond" w:cs="Arial"/>
                <w:bCs/>
                <w:u w:val="single"/>
              </w:rPr>
            </w:pPr>
            <w:r w:rsidRPr="00734ED9">
              <w:rPr>
                <w:rFonts w:ascii="Garamond" w:hAnsi="Garamond" w:cs="Arial"/>
                <w:bCs/>
                <w:u w:val="single"/>
              </w:rPr>
              <w:t>_________________________________</w:t>
            </w:r>
          </w:p>
        </w:tc>
      </w:tr>
      <w:tr w:rsidR="005B39C6" w:rsidRPr="00B67968" w14:paraId="4CB5F5A7" w14:textId="77777777" w:rsidTr="005B39C6">
        <w:trPr>
          <w:trHeight w:val="297"/>
        </w:trPr>
        <w:tc>
          <w:tcPr>
            <w:tcW w:w="1819" w:type="dxa"/>
            <w:vMerge w:val="restart"/>
          </w:tcPr>
          <w:p w14:paraId="2B486735" w14:textId="77777777" w:rsidR="005B39C6" w:rsidRPr="00734ED9" w:rsidRDefault="005B39C6" w:rsidP="00157B55">
            <w:pPr>
              <w:rPr>
                <w:rFonts w:ascii="Garamond" w:hAnsi="Garamond" w:cs="Arial"/>
                <w:b/>
              </w:rPr>
            </w:pPr>
            <w:r w:rsidRPr="00734ED9">
              <w:rPr>
                <w:rFonts w:ascii="Garamond" w:hAnsi="Garamond" w:cs="Arial"/>
                <w:b/>
              </w:rPr>
              <w:t>Student Researchers:</w:t>
            </w:r>
          </w:p>
        </w:tc>
        <w:tc>
          <w:tcPr>
            <w:tcW w:w="7531" w:type="dxa"/>
          </w:tcPr>
          <w:p w14:paraId="13AC1BDF" w14:textId="77777777" w:rsidR="005B39C6" w:rsidRPr="00734ED9" w:rsidRDefault="005B39C6" w:rsidP="00157B55">
            <w:pPr>
              <w:rPr>
                <w:rFonts w:ascii="Garamond" w:hAnsi="Garamond" w:cs="Arial"/>
                <w:bCs/>
                <w:u w:val="single"/>
              </w:rPr>
            </w:pPr>
            <w:r w:rsidRPr="00734ED9">
              <w:rPr>
                <w:rFonts w:ascii="Garamond" w:hAnsi="Garamond" w:cs="Arial"/>
                <w:bCs/>
                <w:u w:val="single"/>
              </w:rPr>
              <w:t>_____________________</w:t>
            </w:r>
          </w:p>
        </w:tc>
      </w:tr>
      <w:tr w:rsidR="005B39C6" w:rsidRPr="00B67968" w14:paraId="78C9AD4A" w14:textId="77777777" w:rsidTr="005B39C6">
        <w:trPr>
          <w:trHeight w:val="297"/>
        </w:trPr>
        <w:tc>
          <w:tcPr>
            <w:tcW w:w="1819" w:type="dxa"/>
            <w:vMerge/>
          </w:tcPr>
          <w:p w14:paraId="7B9DF7FB" w14:textId="77777777" w:rsidR="005B39C6" w:rsidRPr="00734ED9" w:rsidRDefault="005B39C6" w:rsidP="00157B55">
            <w:pPr>
              <w:rPr>
                <w:rFonts w:ascii="Garamond" w:hAnsi="Garamond" w:cs="Arial"/>
                <w:b/>
              </w:rPr>
            </w:pPr>
          </w:p>
        </w:tc>
        <w:tc>
          <w:tcPr>
            <w:tcW w:w="7531" w:type="dxa"/>
          </w:tcPr>
          <w:p w14:paraId="763F6319" w14:textId="77777777" w:rsidR="005B39C6" w:rsidRPr="00734ED9" w:rsidRDefault="005B39C6" w:rsidP="00157B55">
            <w:pPr>
              <w:rPr>
                <w:rFonts w:ascii="Garamond" w:hAnsi="Garamond" w:cs="Arial"/>
                <w:bCs/>
                <w:u w:val="single"/>
              </w:rPr>
            </w:pPr>
            <w:r w:rsidRPr="00734ED9">
              <w:rPr>
                <w:rFonts w:ascii="Garamond" w:hAnsi="Garamond" w:cs="Arial"/>
                <w:bCs/>
                <w:u w:val="single"/>
              </w:rPr>
              <w:t>_____________________</w:t>
            </w:r>
          </w:p>
        </w:tc>
      </w:tr>
      <w:tr w:rsidR="005B39C6" w:rsidRPr="00B67968" w14:paraId="55358487" w14:textId="77777777" w:rsidTr="005B39C6">
        <w:trPr>
          <w:trHeight w:val="297"/>
        </w:trPr>
        <w:tc>
          <w:tcPr>
            <w:tcW w:w="1819" w:type="dxa"/>
            <w:vMerge/>
          </w:tcPr>
          <w:p w14:paraId="6C09EFC8" w14:textId="77777777" w:rsidR="005B39C6" w:rsidRPr="00734ED9" w:rsidRDefault="005B39C6" w:rsidP="00157B55">
            <w:pPr>
              <w:rPr>
                <w:rFonts w:ascii="Garamond" w:hAnsi="Garamond" w:cs="Arial"/>
                <w:b/>
              </w:rPr>
            </w:pPr>
          </w:p>
        </w:tc>
        <w:tc>
          <w:tcPr>
            <w:tcW w:w="7531" w:type="dxa"/>
          </w:tcPr>
          <w:p w14:paraId="5440CE41" w14:textId="77777777" w:rsidR="005B39C6" w:rsidRPr="00734ED9" w:rsidRDefault="005B39C6" w:rsidP="00157B55">
            <w:pPr>
              <w:rPr>
                <w:rFonts w:ascii="Garamond" w:hAnsi="Garamond" w:cs="Arial"/>
                <w:bCs/>
                <w:u w:val="single"/>
              </w:rPr>
            </w:pPr>
            <w:r w:rsidRPr="00734ED9">
              <w:rPr>
                <w:rFonts w:ascii="Garamond" w:hAnsi="Garamond" w:cs="Arial"/>
                <w:bCs/>
                <w:u w:val="single"/>
              </w:rPr>
              <w:t>_____________________</w:t>
            </w:r>
          </w:p>
        </w:tc>
      </w:tr>
      <w:tr w:rsidR="005B39C6" w:rsidRPr="00B67968" w14:paraId="5C277D51" w14:textId="77777777" w:rsidTr="005B39C6">
        <w:trPr>
          <w:trHeight w:val="297"/>
        </w:trPr>
        <w:tc>
          <w:tcPr>
            <w:tcW w:w="1819" w:type="dxa"/>
            <w:vMerge/>
          </w:tcPr>
          <w:p w14:paraId="012A24FC" w14:textId="77777777" w:rsidR="005B39C6" w:rsidRPr="00734ED9" w:rsidRDefault="005B39C6" w:rsidP="00157B55">
            <w:pPr>
              <w:rPr>
                <w:rFonts w:ascii="Garamond" w:hAnsi="Garamond" w:cs="Arial"/>
                <w:b/>
              </w:rPr>
            </w:pPr>
          </w:p>
        </w:tc>
        <w:tc>
          <w:tcPr>
            <w:tcW w:w="7531" w:type="dxa"/>
          </w:tcPr>
          <w:p w14:paraId="48D98747" w14:textId="77777777" w:rsidR="005B39C6" w:rsidRPr="00734ED9" w:rsidRDefault="005B39C6" w:rsidP="00157B55">
            <w:pPr>
              <w:rPr>
                <w:rFonts w:ascii="Garamond" w:hAnsi="Garamond" w:cs="Arial"/>
                <w:bCs/>
                <w:u w:val="single"/>
              </w:rPr>
            </w:pPr>
            <w:r w:rsidRPr="00734ED9">
              <w:rPr>
                <w:rFonts w:ascii="Garamond" w:hAnsi="Garamond" w:cs="Arial"/>
                <w:bCs/>
                <w:u w:val="single"/>
              </w:rPr>
              <w:t>_____________________</w:t>
            </w:r>
          </w:p>
        </w:tc>
      </w:tr>
      <w:tr w:rsidR="005B39C6" w:rsidRPr="00B67968" w14:paraId="3149717E" w14:textId="77777777" w:rsidTr="005B39C6">
        <w:trPr>
          <w:trHeight w:val="297"/>
        </w:trPr>
        <w:tc>
          <w:tcPr>
            <w:tcW w:w="1819" w:type="dxa"/>
            <w:vMerge w:val="restart"/>
          </w:tcPr>
          <w:p w14:paraId="71FF7F83" w14:textId="77777777" w:rsidR="005B39C6" w:rsidRPr="00734ED9" w:rsidRDefault="005B39C6" w:rsidP="00157B55">
            <w:pPr>
              <w:rPr>
                <w:rFonts w:ascii="Garamond" w:hAnsi="Garamond" w:cs="Arial"/>
                <w:b/>
              </w:rPr>
            </w:pPr>
            <w:r w:rsidRPr="00734ED9">
              <w:rPr>
                <w:rFonts w:ascii="Garamond" w:hAnsi="Garamond" w:cs="Arial"/>
                <w:b/>
              </w:rPr>
              <w:t>Research Working Title:</w:t>
            </w:r>
          </w:p>
        </w:tc>
        <w:tc>
          <w:tcPr>
            <w:tcW w:w="7531" w:type="dxa"/>
          </w:tcPr>
          <w:p w14:paraId="71CBC4CA" w14:textId="77777777" w:rsidR="005B39C6" w:rsidRPr="00734ED9" w:rsidRDefault="005B39C6" w:rsidP="00157B55">
            <w:pPr>
              <w:rPr>
                <w:rFonts w:ascii="Garamond" w:hAnsi="Garamond" w:cs="Arial"/>
                <w:bCs/>
                <w:u w:val="single"/>
              </w:rPr>
            </w:pPr>
            <w:r w:rsidRPr="00734ED9">
              <w:rPr>
                <w:rFonts w:ascii="Garamond" w:hAnsi="Garamond" w:cs="Arial"/>
                <w:bCs/>
                <w:u w:val="single"/>
              </w:rPr>
              <w:t>_____________________________________________________________</w:t>
            </w:r>
          </w:p>
        </w:tc>
      </w:tr>
      <w:tr w:rsidR="005B39C6" w:rsidRPr="00B67968" w14:paraId="7C505F85" w14:textId="77777777" w:rsidTr="005B39C6">
        <w:trPr>
          <w:trHeight w:val="297"/>
        </w:trPr>
        <w:tc>
          <w:tcPr>
            <w:tcW w:w="1819" w:type="dxa"/>
            <w:vMerge/>
          </w:tcPr>
          <w:p w14:paraId="6993CF34" w14:textId="77777777" w:rsidR="005B39C6" w:rsidRPr="00734ED9" w:rsidRDefault="005B39C6" w:rsidP="00157B55">
            <w:pPr>
              <w:rPr>
                <w:rFonts w:ascii="Garamond" w:hAnsi="Garamond" w:cs="Arial"/>
                <w:b/>
              </w:rPr>
            </w:pPr>
          </w:p>
        </w:tc>
        <w:tc>
          <w:tcPr>
            <w:tcW w:w="7531" w:type="dxa"/>
          </w:tcPr>
          <w:p w14:paraId="6680F553" w14:textId="77777777" w:rsidR="005B39C6" w:rsidRPr="00734ED9" w:rsidRDefault="005B39C6" w:rsidP="00157B55">
            <w:pPr>
              <w:rPr>
                <w:rFonts w:ascii="Garamond" w:hAnsi="Garamond" w:cs="Arial"/>
                <w:bCs/>
                <w:u w:val="single"/>
              </w:rPr>
            </w:pPr>
            <w:r w:rsidRPr="00734ED9">
              <w:rPr>
                <w:rFonts w:ascii="Garamond" w:hAnsi="Garamond" w:cs="Arial"/>
                <w:bCs/>
                <w:u w:val="single"/>
              </w:rPr>
              <w:t>_____________________________________________________________</w:t>
            </w:r>
          </w:p>
        </w:tc>
      </w:tr>
      <w:tr w:rsidR="005B39C6" w:rsidRPr="00B67968" w14:paraId="5496DFCC" w14:textId="77777777" w:rsidTr="005B39C6">
        <w:trPr>
          <w:trHeight w:val="297"/>
        </w:trPr>
        <w:tc>
          <w:tcPr>
            <w:tcW w:w="1819" w:type="dxa"/>
          </w:tcPr>
          <w:p w14:paraId="0042DCEC" w14:textId="3069F16A" w:rsidR="005B39C6" w:rsidRPr="00734ED9" w:rsidRDefault="005B39C6" w:rsidP="005B39C6">
            <w:pPr>
              <w:rPr>
                <w:rFonts w:ascii="Garamond" w:hAnsi="Garamond" w:cs="Arial"/>
                <w:b/>
              </w:rPr>
            </w:pPr>
            <w:r w:rsidRPr="00734ED9">
              <w:rPr>
                <w:rFonts w:ascii="Garamond" w:hAnsi="Garamond" w:cs="Arial"/>
                <w:b/>
              </w:rPr>
              <w:t>Adviser:</w:t>
            </w:r>
          </w:p>
        </w:tc>
        <w:tc>
          <w:tcPr>
            <w:tcW w:w="7531" w:type="dxa"/>
          </w:tcPr>
          <w:p w14:paraId="202207ED" w14:textId="79C1A39B" w:rsidR="005B39C6" w:rsidRPr="00734ED9" w:rsidRDefault="005B39C6" w:rsidP="005B39C6">
            <w:pPr>
              <w:rPr>
                <w:rFonts w:ascii="Garamond" w:hAnsi="Garamond" w:cs="Arial"/>
                <w:bCs/>
                <w:u w:val="single"/>
              </w:rPr>
            </w:pPr>
            <w:r w:rsidRPr="00734ED9">
              <w:rPr>
                <w:rFonts w:ascii="Garamond" w:hAnsi="Garamond" w:cs="Arial"/>
                <w:bCs/>
                <w:u w:val="single"/>
              </w:rPr>
              <w:t>_____________________</w:t>
            </w:r>
          </w:p>
        </w:tc>
      </w:tr>
    </w:tbl>
    <w:p w14:paraId="7BE14EA0" w14:textId="77777777" w:rsidR="00762077" w:rsidRPr="005B39C6" w:rsidRDefault="005B6181" w:rsidP="005B6181">
      <w:pPr>
        <w:spacing w:line="240" w:lineRule="auto"/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</w:pPr>
      <w:r w:rsidRPr="005B39C6"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  <w:tab/>
      </w:r>
    </w:p>
    <w:p w14:paraId="23BD806F" w14:textId="7871B080" w:rsidR="00AB0BFD" w:rsidRPr="005B39C6" w:rsidRDefault="00AB0BFD" w:rsidP="00A96D74">
      <w:pPr>
        <w:spacing w:line="240" w:lineRule="auto"/>
        <w:jc w:val="both"/>
        <w:rPr>
          <w:rFonts w:ascii="Garamond" w:eastAsia="Times New Roman" w:hAnsi="Garamond" w:cs="Times New Roman"/>
          <w:sz w:val="24"/>
          <w:szCs w:val="24"/>
          <w:lang w:eastAsia="en-PH"/>
        </w:rPr>
      </w:pPr>
      <w:r w:rsidRPr="005B39C6">
        <w:rPr>
          <w:rFonts w:ascii="Garamond" w:eastAsia="Times New Roman" w:hAnsi="Garamond" w:cs="Arial"/>
          <w:color w:val="000000"/>
          <w:sz w:val="24"/>
          <w:szCs w:val="24"/>
          <w:lang w:eastAsia="en-PH"/>
        </w:rPr>
        <w:t xml:space="preserve">I do hereby accept the invitation of the above-mentioned students to become their </w:t>
      </w:r>
      <w:r w:rsidRPr="005B39C6"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  <w:t>Language Editor</w:t>
      </w:r>
      <w:r w:rsidRPr="005B39C6">
        <w:rPr>
          <w:rFonts w:ascii="Garamond" w:eastAsia="Times New Roman" w:hAnsi="Garamond" w:cs="Arial"/>
          <w:color w:val="000000"/>
          <w:sz w:val="24"/>
          <w:szCs w:val="24"/>
          <w:lang w:eastAsia="en-PH"/>
        </w:rPr>
        <w:t xml:space="preserve"> for the </w:t>
      </w:r>
      <w:r w:rsidR="00A96D74" w:rsidRPr="00734ED9"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  <w:t>______</w:t>
      </w:r>
      <w:r w:rsidR="00A96D74" w:rsidRPr="005B39C6"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  <w:t>s</w:t>
      </w:r>
      <w:r w:rsidR="00A96D74" w:rsidRPr="005B39C6">
        <w:rPr>
          <w:rFonts w:ascii="Garamond" w:eastAsia="Times New Roman" w:hAnsi="Garamond" w:cs="Arial"/>
          <w:color w:val="000000"/>
          <w:sz w:val="24"/>
          <w:szCs w:val="24"/>
          <w:lang w:eastAsia="en-PH"/>
        </w:rPr>
        <w:t>emester, a</w:t>
      </w:r>
      <w:r w:rsidRPr="005B39C6">
        <w:rPr>
          <w:rFonts w:ascii="Garamond" w:eastAsia="Times New Roman" w:hAnsi="Garamond" w:cs="Arial"/>
          <w:color w:val="000000"/>
          <w:sz w:val="24"/>
          <w:szCs w:val="24"/>
          <w:lang w:eastAsia="en-PH"/>
        </w:rPr>
        <w:t xml:space="preserve">cademic year </w:t>
      </w:r>
      <w:r w:rsidR="005B39C6" w:rsidRPr="005B39C6">
        <w:rPr>
          <w:rFonts w:ascii="Garamond" w:eastAsia="Times New Roman" w:hAnsi="Garamond" w:cs="Arial"/>
          <w:b/>
          <w:bCs/>
          <w:color w:val="000000"/>
          <w:sz w:val="24"/>
          <w:szCs w:val="24"/>
          <w:u w:val="single"/>
          <w:lang w:eastAsia="en-PH"/>
        </w:rPr>
        <w:t>YYYY-YYYY</w:t>
      </w:r>
      <w:r w:rsidRPr="005B39C6">
        <w:rPr>
          <w:rFonts w:ascii="Garamond" w:eastAsia="Times New Roman" w:hAnsi="Garamond" w:cs="Arial"/>
          <w:b/>
          <w:bCs/>
          <w:color w:val="000000"/>
          <w:sz w:val="24"/>
          <w:szCs w:val="24"/>
          <w:u w:val="single"/>
          <w:lang w:eastAsia="en-PH"/>
        </w:rPr>
        <w:t>.</w:t>
      </w:r>
      <w:r w:rsidRPr="005B39C6">
        <w:rPr>
          <w:rFonts w:ascii="Garamond" w:eastAsia="Times New Roman" w:hAnsi="Garamond" w:cs="Arial"/>
          <w:color w:val="000000"/>
          <w:sz w:val="24"/>
          <w:szCs w:val="24"/>
          <w:lang w:eastAsia="en-PH"/>
        </w:rPr>
        <w:t xml:space="preserve"> Concomitant with this is my acceptance of the following functions and responsibilities:</w:t>
      </w:r>
    </w:p>
    <w:p w14:paraId="37F4F56C" w14:textId="77777777" w:rsidR="00AB0BFD" w:rsidRPr="005B39C6" w:rsidRDefault="00AB0BFD" w:rsidP="00AB0BFD">
      <w:pPr>
        <w:numPr>
          <w:ilvl w:val="0"/>
          <w:numId w:val="5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4"/>
          <w:szCs w:val="24"/>
          <w:lang w:eastAsia="en-PH"/>
        </w:rPr>
      </w:pPr>
      <w:r w:rsidRPr="005B39C6">
        <w:rPr>
          <w:rFonts w:ascii="Garamond" w:eastAsia="Times New Roman" w:hAnsi="Garamond" w:cs="Arial"/>
          <w:color w:val="000000"/>
          <w:sz w:val="24"/>
          <w:szCs w:val="24"/>
          <w:lang w:eastAsia="en-PH"/>
        </w:rPr>
        <w:t>Edit thoroughly the manuscript of the student researchers</w:t>
      </w:r>
    </w:p>
    <w:p w14:paraId="4B77F492" w14:textId="77777777" w:rsidR="00AB0BFD" w:rsidRPr="005B39C6" w:rsidRDefault="00AB0BFD" w:rsidP="00AB0BFD">
      <w:pPr>
        <w:numPr>
          <w:ilvl w:val="0"/>
          <w:numId w:val="5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4"/>
          <w:szCs w:val="24"/>
          <w:lang w:eastAsia="en-PH"/>
        </w:rPr>
      </w:pPr>
      <w:r w:rsidRPr="005B39C6">
        <w:rPr>
          <w:rFonts w:ascii="Garamond" w:eastAsia="Times New Roman" w:hAnsi="Garamond" w:cs="Arial"/>
          <w:color w:val="000000"/>
          <w:sz w:val="24"/>
          <w:szCs w:val="24"/>
          <w:lang w:eastAsia="en-PH"/>
        </w:rPr>
        <w:t>Discuss with the research group/s the corrections, comments, and suggestions made on the manuscript in terms of the prescribed formats, correctness of grammar, and clarity and formality of language used</w:t>
      </w:r>
    </w:p>
    <w:p w14:paraId="53EE51B1" w14:textId="77777777" w:rsidR="00AB0BFD" w:rsidRPr="005B39C6" w:rsidRDefault="00AB0BFD" w:rsidP="00AB0BFD">
      <w:pPr>
        <w:numPr>
          <w:ilvl w:val="0"/>
          <w:numId w:val="5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4"/>
          <w:szCs w:val="24"/>
          <w:lang w:eastAsia="en-PH"/>
        </w:rPr>
      </w:pPr>
      <w:r w:rsidRPr="005B39C6">
        <w:rPr>
          <w:rFonts w:ascii="Garamond" w:eastAsia="Times New Roman" w:hAnsi="Garamond" w:cs="Arial"/>
          <w:color w:val="000000"/>
          <w:sz w:val="24"/>
          <w:szCs w:val="24"/>
          <w:lang w:eastAsia="en-PH"/>
        </w:rPr>
        <w:t>Monitor and assure the incorporation of the corrections and revisions made on the manuscript of student researchers </w:t>
      </w:r>
    </w:p>
    <w:p w14:paraId="78C0C62B" w14:textId="391BCC0A" w:rsidR="00AB0BFD" w:rsidRPr="005B39C6" w:rsidRDefault="00AB0BFD" w:rsidP="00AB0BFD">
      <w:pPr>
        <w:numPr>
          <w:ilvl w:val="0"/>
          <w:numId w:val="5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4"/>
          <w:szCs w:val="24"/>
          <w:lang w:eastAsia="en-PH"/>
        </w:rPr>
      </w:pPr>
      <w:r w:rsidRPr="005B39C6">
        <w:rPr>
          <w:rFonts w:ascii="Garamond" w:eastAsia="Times New Roman" w:hAnsi="Garamond" w:cs="Arial"/>
          <w:color w:val="000000"/>
          <w:sz w:val="24"/>
          <w:szCs w:val="24"/>
          <w:lang w:eastAsia="en-PH"/>
        </w:rPr>
        <w:t xml:space="preserve">Endorse for </w:t>
      </w:r>
      <w:r w:rsidR="00A56C77" w:rsidRPr="005B39C6">
        <w:rPr>
          <w:rFonts w:ascii="Garamond" w:eastAsia="Times New Roman" w:hAnsi="Garamond" w:cs="Arial"/>
          <w:color w:val="000000"/>
          <w:sz w:val="24"/>
          <w:szCs w:val="24"/>
          <w:lang w:eastAsia="en-PH"/>
        </w:rPr>
        <w:t xml:space="preserve">hardbound compliant by providing editor’s certification. </w:t>
      </w:r>
    </w:p>
    <w:p w14:paraId="1A46C287" w14:textId="77777777" w:rsidR="00A56C77" w:rsidRPr="005B39C6" w:rsidRDefault="00A56C77" w:rsidP="00A56C77">
      <w:pPr>
        <w:spacing w:after="0" w:line="240" w:lineRule="auto"/>
        <w:ind w:left="1440"/>
        <w:textAlignment w:val="baseline"/>
        <w:rPr>
          <w:rFonts w:ascii="Garamond" w:eastAsia="Times New Roman" w:hAnsi="Garamond" w:cs="Arial"/>
          <w:color w:val="000000"/>
          <w:sz w:val="24"/>
          <w:szCs w:val="24"/>
          <w:lang w:eastAsia="en-PH"/>
        </w:rPr>
      </w:pPr>
    </w:p>
    <w:p w14:paraId="27A17A81" w14:textId="77777777" w:rsidR="00A56C77" w:rsidRPr="005B39C6" w:rsidRDefault="00A56C77" w:rsidP="00A56C77">
      <w:pPr>
        <w:spacing w:after="0" w:line="240" w:lineRule="auto"/>
        <w:ind w:left="1440"/>
        <w:textAlignment w:val="baseline"/>
        <w:rPr>
          <w:rFonts w:ascii="Garamond" w:eastAsia="Times New Roman" w:hAnsi="Garamond" w:cs="Arial"/>
          <w:color w:val="000000"/>
          <w:sz w:val="24"/>
          <w:szCs w:val="24"/>
          <w:lang w:eastAsia="en-PH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7"/>
        <w:gridCol w:w="4393"/>
      </w:tblGrid>
      <w:tr w:rsidR="00A56C77" w:rsidRPr="005B39C6" w14:paraId="2F265EF0" w14:textId="77777777" w:rsidTr="007131D9">
        <w:trPr>
          <w:trHeight w:val="225"/>
        </w:trPr>
        <w:tc>
          <w:tcPr>
            <w:tcW w:w="4597" w:type="dxa"/>
          </w:tcPr>
          <w:p w14:paraId="78E568F2" w14:textId="77777777" w:rsidR="00A56C77" w:rsidRPr="005B39C6" w:rsidRDefault="00A56C77" w:rsidP="007131D9">
            <w:pPr>
              <w:textAlignment w:val="baseline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4393" w:type="dxa"/>
            <w:hideMark/>
          </w:tcPr>
          <w:p w14:paraId="13F81410" w14:textId="77777777" w:rsidR="00A56C77" w:rsidRPr="005B39C6" w:rsidRDefault="00A56C77" w:rsidP="007131D9">
            <w:pPr>
              <w:jc w:val="center"/>
              <w:textAlignment w:val="baseline"/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</w:pPr>
            <w:r w:rsidRPr="005B39C6"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  <w:t>Signature over Printed Name</w:t>
            </w:r>
          </w:p>
        </w:tc>
      </w:tr>
      <w:tr w:rsidR="00A56C77" w:rsidRPr="005B39C6" w14:paraId="5F5BC294" w14:textId="77777777" w:rsidTr="007131D9">
        <w:tc>
          <w:tcPr>
            <w:tcW w:w="4597" w:type="dxa"/>
          </w:tcPr>
          <w:p w14:paraId="6E14EEB5" w14:textId="77777777" w:rsidR="00A56C77" w:rsidRPr="005B39C6" w:rsidRDefault="00A56C77" w:rsidP="007131D9">
            <w:pPr>
              <w:textAlignment w:val="baseline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4393" w:type="dxa"/>
            <w:hideMark/>
          </w:tcPr>
          <w:p w14:paraId="34168792" w14:textId="77777777" w:rsidR="00A56C77" w:rsidRPr="005B39C6" w:rsidRDefault="00A56C77" w:rsidP="007131D9">
            <w:pPr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  <w:r w:rsidRPr="005B39C6"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>_______________________</w:t>
            </w:r>
          </w:p>
        </w:tc>
      </w:tr>
      <w:tr w:rsidR="00A56C77" w:rsidRPr="005B39C6" w14:paraId="78E51812" w14:textId="77777777" w:rsidTr="007131D9">
        <w:tc>
          <w:tcPr>
            <w:tcW w:w="4597" w:type="dxa"/>
          </w:tcPr>
          <w:p w14:paraId="5E44A019" w14:textId="77777777" w:rsidR="00A56C77" w:rsidRPr="005B39C6" w:rsidRDefault="00A56C77" w:rsidP="007131D9">
            <w:pPr>
              <w:textAlignment w:val="baseline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4393" w:type="dxa"/>
            <w:hideMark/>
          </w:tcPr>
          <w:p w14:paraId="09BED459" w14:textId="77777777" w:rsidR="00A56C77" w:rsidRPr="005B39C6" w:rsidRDefault="00A56C77" w:rsidP="007131D9">
            <w:pPr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  <w:r w:rsidRPr="005B39C6"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>Date Signed</w:t>
            </w:r>
          </w:p>
        </w:tc>
      </w:tr>
    </w:tbl>
    <w:p w14:paraId="10D9F6BE" w14:textId="77777777" w:rsidR="005B39C6" w:rsidRPr="005B39C6" w:rsidRDefault="005B39C6" w:rsidP="00A56C77">
      <w:p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4"/>
          <w:szCs w:val="24"/>
          <w:lang w:eastAsia="en-PH"/>
        </w:rPr>
      </w:pPr>
    </w:p>
    <w:tbl>
      <w:tblPr>
        <w:tblStyle w:val="TableGrid"/>
        <w:tblW w:w="9421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1"/>
        <w:gridCol w:w="3259"/>
        <w:gridCol w:w="1692"/>
        <w:gridCol w:w="3259"/>
      </w:tblGrid>
      <w:tr w:rsidR="00A570F4" w:rsidRPr="0031018D" w14:paraId="64904784" w14:textId="77777777" w:rsidTr="0031018D">
        <w:trPr>
          <w:trHeight w:val="244"/>
        </w:trPr>
        <w:tc>
          <w:tcPr>
            <w:tcW w:w="4470" w:type="dxa"/>
            <w:gridSpan w:val="2"/>
            <w:hideMark/>
          </w:tcPr>
          <w:p w14:paraId="7F9C8922" w14:textId="2253752E" w:rsidR="00A570F4" w:rsidRPr="0031018D" w:rsidRDefault="00A570F4" w:rsidP="007131D9">
            <w:pPr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31018D">
              <w:rPr>
                <w:rFonts w:ascii="Garamond" w:eastAsia="Times New Roman" w:hAnsi="Garamond" w:cs="Arial"/>
                <w:color w:val="000000"/>
                <w:lang w:eastAsia="en-PH"/>
              </w:rPr>
              <w:t>Prepared by:</w:t>
            </w:r>
          </w:p>
        </w:tc>
        <w:tc>
          <w:tcPr>
            <w:tcW w:w="4951" w:type="dxa"/>
            <w:gridSpan w:val="2"/>
            <w:hideMark/>
          </w:tcPr>
          <w:p w14:paraId="1AB31DF0" w14:textId="2344A375" w:rsidR="00A570F4" w:rsidRPr="0031018D" w:rsidRDefault="00A570F4" w:rsidP="007131D9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31018D">
              <w:rPr>
                <w:rFonts w:ascii="Garamond" w:eastAsia="Times New Roman" w:hAnsi="Garamond" w:cs="Arial"/>
                <w:color w:val="000000"/>
                <w:lang w:eastAsia="en-PH"/>
              </w:rPr>
              <w:t>Recommended by:</w:t>
            </w:r>
          </w:p>
        </w:tc>
      </w:tr>
      <w:tr w:rsidR="0031018D" w:rsidRPr="0031018D" w14:paraId="78A3DA6B" w14:textId="77777777" w:rsidTr="0031018D">
        <w:trPr>
          <w:trHeight w:val="244"/>
        </w:trPr>
        <w:tc>
          <w:tcPr>
            <w:tcW w:w="4470" w:type="dxa"/>
            <w:gridSpan w:val="2"/>
          </w:tcPr>
          <w:p w14:paraId="2FDBF61C" w14:textId="77777777" w:rsidR="0031018D" w:rsidRPr="0031018D" w:rsidRDefault="0031018D" w:rsidP="007131D9">
            <w:pPr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4951" w:type="dxa"/>
            <w:gridSpan w:val="2"/>
          </w:tcPr>
          <w:p w14:paraId="247D5EA0" w14:textId="77777777" w:rsidR="0031018D" w:rsidRPr="0031018D" w:rsidRDefault="0031018D" w:rsidP="007131D9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tr w:rsidR="00A56C77" w:rsidRPr="0031018D" w14:paraId="1633E399" w14:textId="77777777" w:rsidTr="0031018D">
        <w:trPr>
          <w:trHeight w:val="220"/>
        </w:trPr>
        <w:tc>
          <w:tcPr>
            <w:tcW w:w="1211" w:type="dxa"/>
          </w:tcPr>
          <w:p w14:paraId="0E149029" w14:textId="77777777" w:rsidR="00A56C77" w:rsidRPr="0031018D" w:rsidRDefault="00A56C77" w:rsidP="007131D9">
            <w:pPr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  <w:hideMark/>
          </w:tcPr>
          <w:p w14:paraId="45EB3C60" w14:textId="77777777" w:rsidR="00A56C77" w:rsidRPr="0031018D" w:rsidRDefault="00A56C77" w:rsidP="007131D9">
            <w:pPr>
              <w:rPr>
                <w:rFonts w:ascii="Garamond" w:eastAsia="Times New Roman" w:hAnsi="Garamond" w:cs="Arial"/>
                <w:b/>
                <w:bCs/>
                <w:color w:val="000000"/>
                <w:lang w:eastAsia="en-PH"/>
              </w:rPr>
            </w:pPr>
            <w:r w:rsidRPr="0031018D">
              <w:rPr>
                <w:rFonts w:ascii="Garamond" w:eastAsia="Times New Roman" w:hAnsi="Garamond" w:cs="Arial"/>
                <w:b/>
                <w:bCs/>
                <w:color w:val="000000"/>
                <w:lang w:eastAsia="en-PH"/>
              </w:rPr>
              <w:t>Signature over Printed Name</w:t>
            </w:r>
          </w:p>
        </w:tc>
        <w:tc>
          <w:tcPr>
            <w:tcW w:w="1692" w:type="dxa"/>
          </w:tcPr>
          <w:p w14:paraId="6C7813A7" w14:textId="77777777" w:rsidR="00A56C77" w:rsidRPr="0031018D" w:rsidRDefault="00A56C77" w:rsidP="007131D9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  <w:hideMark/>
          </w:tcPr>
          <w:p w14:paraId="5596D345" w14:textId="77777777" w:rsidR="00A56C77" w:rsidRPr="0031018D" w:rsidRDefault="00A56C77" w:rsidP="007131D9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31018D">
              <w:rPr>
                <w:rFonts w:ascii="Garamond" w:eastAsia="Times New Roman" w:hAnsi="Garamond" w:cs="Arial"/>
                <w:b/>
                <w:bCs/>
                <w:color w:val="000000"/>
                <w:lang w:eastAsia="en-PH"/>
              </w:rPr>
              <w:t>Signature over Printed Name</w:t>
            </w:r>
          </w:p>
        </w:tc>
      </w:tr>
      <w:tr w:rsidR="00A56C77" w:rsidRPr="0031018D" w14:paraId="43E9FC31" w14:textId="77777777" w:rsidTr="0031018D">
        <w:trPr>
          <w:trHeight w:val="244"/>
        </w:trPr>
        <w:tc>
          <w:tcPr>
            <w:tcW w:w="1211" w:type="dxa"/>
          </w:tcPr>
          <w:p w14:paraId="5FAF1CC7" w14:textId="77777777" w:rsidR="00A56C77" w:rsidRPr="0031018D" w:rsidRDefault="00A56C77" w:rsidP="007131D9">
            <w:pPr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  <w:hideMark/>
          </w:tcPr>
          <w:p w14:paraId="5BEFE0F9" w14:textId="77777777" w:rsidR="00A56C77" w:rsidRPr="0031018D" w:rsidRDefault="00A56C77" w:rsidP="007131D9">
            <w:pPr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31018D">
              <w:rPr>
                <w:rFonts w:ascii="Garamond" w:eastAsia="Times New Roman" w:hAnsi="Garamond" w:cs="Arial"/>
                <w:color w:val="000000"/>
                <w:lang w:eastAsia="en-PH"/>
              </w:rPr>
              <w:t>Research Facilitator</w:t>
            </w:r>
          </w:p>
        </w:tc>
        <w:tc>
          <w:tcPr>
            <w:tcW w:w="1692" w:type="dxa"/>
          </w:tcPr>
          <w:p w14:paraId="1C9692C4" w14:textId="77777777" w:rsidR="00A56C77" w:rsidRPr="0031018D" w:rsidRDefault="00A56C77" w:rsidP="007131D9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  <w:hideMark/>
          </w:tcPr>
          <w:p w14:paraId="578928AB" w14:textId="77777777" w:rsidR="00A56C77" w:rsidRPr="0031018D" w:rsidRDefault="00A56C77" w:rsidP="007131D9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31018D">
              <w:rPr>
                <w:rFonts w:ascii="Garamond" w:eastAsia="Times New Roman" w:hAnsi="Garamond" w:cs="Arial"/>
                <w:color w:val="000000"/>
                <w:lang w:eastAsia="en-PH"/>
              </w:rPr>
              <w:t>Program Dean</w:t>
            </w:r>
          </w:p>
        </w:tc>
      </w:tr>
      <w:tr w:rsidR="0031018D" w:rsidRPr="0031018D" w14:paraId="33080959" w14:textId="77777777" w:rsidTr="0031018D">
        <w:trPr>
          <w:trHeight w:val="244"/>
        </w:trPr>
        <w:tc>
          <w:tcPr>
            <w:tcW w:w="1211" w:type="dxa"/>
          </w:tcPr>
          <w:p w14:paraId="6210227F" w14:textId="77777777" w:rsidR="0031018D" w:rsidRPr="0031018D" w:rsidRDefault="0031018D" w:rsidP="007131D9">
            <w:pPr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</w:tcPr>
          <w:p w14:paraId="2008487E" w14:textId="77777777" w:rsidR="0031018D" w:rsidRPr="0031018D" w:rsidRDefault="0031018D" w:rsidP="007131D9">
            <w:pPr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1692" w:type="dxa"/>
          </w:tcPr>
          <w:p w14:paraId="78D1C1E4" w14:textId="77777777" w:rsidR="0031018D" w:rsidRPr="0031018D" w:rsidRDefault="0031018D" w:rsidP="007131D9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</w:tcPr>
          <w:p w14:paraId="220849E8" w14:textId="77777777" w:rsidR="0031018D" w:rsidRPr="0031018D" w:rsidRDefault="0031018D" w:rsidP="007131D9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tr w:rsidR="0031018D" w:rsidRPr="0031018D" w14:paraId="076A9E3D" w14:textId="77777777" w:rsidTr="0031018D">
        <w:trPr>
          <w:trHeight w:val="244"/>
        </w:trPr>
        <w:tc>
          <w:tcPr>
            <w:tcW w:w="1211" w:type="dxa"/>
          </w:tcPr>
          <w:p w14:paraId="4EFDB609" w14:textId="26DC3A17" w:rsidR="0031018D" w:rsidRPr="0031018D" w:rsidRDefault="0031018D" w:rsidP="0031018D">
            <w:pPr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31018D">
              <w:rPr>
                <w:rFonts w:ascii="Garamond" w:eastAsia="Times New Roman" w:hAnsi="Garamond" w:cs="Arial"/>
                <w:color w:val="000000"/>
                <w:lang w:eastAsia="en-PH"/>
              </w:rPr>
              <w:t>Approved:</w:t>
            </w:r>
          </w:p>
        </w:tc>
        <w:tc>
          <w:tcPr>
            <w:tcW w:w="3259" w:type="dxa"/>
          </w:tcPr>
          <w:p w14:paraId="763D4A36" w14:textId="77777777" w:rsidR="0031018D" w:rsidRPr="0031018D" w:rsidRDefault="0031018D" w:rsidP="0031018D">
            <w:pPr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1692" w:type="dxa"/>
          </w:tcPr>
          <w:p w14:paraId="2854FCBE" w14:textId="77777777" w:rsidR="0031018D" w:rsidRPr="0031018D" w:rsidRDefault="0031018D" w:rsidP="0031018D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</w:tcPr>
          <w:p w14:paraId="5F70DA11" w14:textId="77777777" w:rsidR="0031018D" w:rsidRPr="0031018D" w:rsidRDefault="0031018D" w:rsidP="0031018D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tr w:rsidR="0031018D" w:rsidRPr="0031018D" w14:paraId="470791E4" w14:textId="77777777" w:rsidTr="0031018D">
        <w:trPr>
          <w:trHeight w:val="244"/>
        </w:trPr>
        <w:tc>
          <w:tcPr>
            <w:tcW w:w="1211" w:type="dxa"/>
          </w:tcPr>
          <w:p w14:paraId="6C57E4DA" w14:textId="77777777" w:rsidR="0031018D" w:rsidRPr="0031018D" w:rsidRDefault="0031018D" w:rsidP="0031018D">
            <w:pPr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</w:tcPr>
          <w:p w14:paraId="02F35F08" w14:textId="77777777" w:rsidR="0031018D" w:rsidRPr="0031018D" w:rsidRDefault="0031018D" w:rsidP="0031018D">
            <w:pPr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1692" w:type="dxa"/>
          </w:tcPr>
          <w:p w14:paraId="4D9175AB" w14:textId="77777777" w:rsidR="0031018D" w:rsidRPr="0031018D" w:rsidRDefault="0031018D" w:rsidP="0031018D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</w:tcPr>
          <w:p w14:paraId="605C1111" w14:textId="77777777" w:rsidR="0031018D" w:rsidRPr="0031018D" w:rsidRDefault="0031018D" w:rsidP="0031018D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tr w:rsidR="0031018D" w:rsidRPr="0031018D" w14:paraId="1337BE96" w14:textId="77777777" w:rsidTr="0031018D">
        <w:trPr>
          <w:trHeight w:val="220"/>
        </w:trPr>
        <w:tc>
          <w:tcPr>
            <w:tcW w:w="1211" w:type="dxa"/>
          </w:tcPr>
          <w:p w14:paraId="1CEA2717" w14:textId="1A29D998" w:rsidR="0031018D" w:rsidRPr="0031018D" w:rsidRDefault="0031018D" w:rsidP="0031018D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  <w:hideMark/>
          </w:tcPr>
          <w:p w14:paraId="5DEA6805" w14:textId="77777777" w:rsidR="0031018D" w:rsidRPr="0031018D" w:rsidRDefault="0031018D" w:rsidP="0031018D">
            <w:pPr>
              <w:jc w:val="both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31018D">
              <w:rPr>
                <w:rFonts w:ascii="Garamond" w:eastAsia="Times New Roman" w:hAnsi="Garamond" w:cs="Arial"/>
                <w:b/>
                <w:bCs/>
                <w:color w:val="000000"/>
                <w:lang w:eastAsia="en-PH"/>
              </w:rPr>
              <w:t>Signature over Printed Name</w:t>
            </w:r>
          </w:p>
        </w:tc>
        <w:tc>
          <w:tcPr>
            <w:tcW w:w="1692" w:type="dxa"/>
          </w:tcPr>
          <w:p w14:paraId="04A57507" w14:textId="77777777" w:rsidR="0031018D" w:rsidRPr="0031018D" w:rsidRDefault="0031018D" w:rsidP="0031018D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</w:tcPr>
          <w:p w14:paraId="5A874A3C" w14:textId="77777777" w:rsidR="0031018D" w:rsidRPr="0031018D" w:rsidRDefault="0031018D" w:rsidP="0031018D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tr w:rsidR="0031018D" w:rsidRPr="0031018D" w14:paraId="3FDAF820" w14:textId="77777777" w:rsidTr="0031018D">
        <w:trPr>
          <w:trHeight w:val="244"/>
        </w:trPr>
        <w:tc>
          <w:tcPr>
            <w:tcW w:w="1211" w:type="dxa"/>
          </w:tcPr>
          <w:p w14:paraId="5C972B5A" w14:textId="77777777" w:rsidR="0031018D" w:rsidRPr="0031018D" w:rsidRDefault="0031018D" w:rsidP="0031018D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4951" w:type="dxa"/>
            <w:gridSpan w:val="2"/>
            <w:hideMark/>
          </w:tcPr>
          <w:p w14:paraId="2E66F1A4" w14:textId="77777777" w:rsidR="0031018D" w:rsidRPr="0031018D" w:rsidRDefault="0031018D" w:rsidP="0031018D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31018D">
              <w:rPr>
                <w:rFonts w:ascii="Garamond" w:eastAsia="Times New Roman" w:hAnsi="Garamond" w:cs="Arial"/>
                <w:color w:val="000000"/>
                <w:lang w:eastAsia="en-PH"/>
              </w:rPr>
              <w:t>Vice President for Research and Innovations</w:t>
            </w:r>
          </w:p>
        </w:tc>
        <w:tc>
          <w:tcPr>
            <w:tcW w:w="3259" w:type="dxa"/>
          </w:tcPr>
          <w:p w14:paraId="3E50E12B" w14:textId="77777777" w:rsidR="0031018D" w:rsidRPr="0031018D" w:rsidRDefault="0031018D" w:rsidP="0031018D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bookmarkEnd w:id="0"/>
    </w:tbl>
    <w:p w14:paraId="64C153CA" w14:textId="21075601" w:rsidR="00AB0BFD" w:rsidRPr="005B39C6" w:rsidRDefault="00AB0BFD" w:rsidP="00AB0BFD">
      <w:p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4"/>
          <w:szCs w:val="24"/>
          <w:lang w:eastAsia="en-PH"/>
        </w:rPr>
      </w:pPr>
    </w:p>
    <w:sectPr w:rsidR="00AB0BFD" w:rsidRPr="005B39C6" w:rsidSect="00A96D7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B4FB9" w14:textId="77777777" w:rsidR="00D4450E" w:rsidRDefault="00D4450E" w:rsidP="00664398">
      <w:pPr>
        <w:spacing w:after="0" w:line="240" w:lineRule="auto"/>
      </w:pPr>
      <w:r>
        <w:separator/>
      </w:r>
    </w:p>
  </w:endnote>
  <w:endnote w:type="continuationSeparator" w:id="0">
    <w:p w14:paraId="6FBC2D14" w14:textId="77777777" w:rsidR="00D4450E" w:rsidRDefault="00D4450E" w:rsidP="006643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246B" w14:textId="77777777" w:rsidR="001B78C6" w:rsidRDefault="001B78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7659D" w14:textId="77777777" w:rsidR="00664398" w:rsidRDefault="006643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92E72" w14:textId="77777777" w:rsidR="001B78C6" w:rsidRDefault="001B78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B08B8" w14:textId="77777777" w:rsidR="00D4450E" w:rsidRDefault="00D4450E" w:rsidP="00664398">
      <w:pPr>
        <w:spacing w:after="0" w:line="240" w:lineRule="auto"/>
      </w:pPr>
      <w:r>
        <w:separator/>
      </w:r>
    </w:p>
  </w:footnote>
  <w:footnote w:type="continuationSeparator" w:id="0">
    <w:p w14:paraId="1FC7D7D7" w14:textId="77777777" w:rsidR="00D4450E" w:rsidRDefault="00D4450E" w:rsidP="006643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CB51D" w14:textId="77777777" w:rsidR="001B78C6" w:rsidRDefault="001B78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E1409" w14:textId="59B5379B" w:rsidR="00664398" w:rsidRPr="00664398" w:rsidRDefault="00664398" w:rsidP="00664398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eastAsia="en-PH"/>
      </w:rPr>
    </w:pPr>
    <w:r w:rsidRPr="00664398">
      <w:rPr>
        <w:rFonts w:ascii="Calibri" w:eastAsia="Times New Roman" w:hAnsi="Calibri" w:cs="Calibri"/>
        <w:noProof/>
        <w:color w:val="000000"/>
        <w:bdr w:val="none" w:sz="0" w:space="0" w:color="auto" w:frame="1"/>
        <w:lang w:eastAsia="en-PH"/>
      </w:rPr>
      <w:drawing>
        <wp:inline distT="0" distB="0" distL="0" distR="0" wp14:anchorId="5E5FB20A" wp14:editId="64422C95">
          <wp:extent cx="847725" cy="847725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0934E0D" w14:textId="77777777" w:rsidR="00664398" w:rsidRPr="00664398" w:rsidRDefault="00664398" w:rsidP="00664398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eastAsia="en-PH"/>
      </w:rPr>
    </w:pPr>
    <w:r w:rsidRPr="00664398">
      <w:rPr>
        <w:rFonts w:ascii="Times New Roman" w:eastAsia="Times New Roman" w:hAnsi="Times New Roman" w:cs="Times New Roman"/>
        <w:color w:val="000000"/>
        <w:sz w:val="32"/>
        <w:szCs w:val="32"/>
        <w:lang w:eastAsia="en-PH"/>
      </w:rPr>
      <w:t>CITY COLLEGE OF CALAMBA</w:t>
    </w:r>
  </w:p>
  <w:p w14:paraId="4E2605B7" w14:textId="77777777" w:rsidR="00664398" w:rsidRPr="00664398" w:rsidRDefault="00664398" w:rsidP="00664398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eastAsia="en-PH"/>
      </w:rPr>
    </w:pPr>
    <w:r w:rsidRPr="00664398">
      <w:rPr>
        <w:rFonts w:ascii="Arial" w:eastAsia="Times New Roman" w:hAnsi="Arial" w:cs="Arial"/>
        <w:color w:val="000000"/>
        <w:sz w:val="20"/>
        <w:szCs w:val="20"/>
        <w:lang w:eastAsia="en-PH"/>
      </w:rPr>
      <w:t>OFFICE OF THE VICE PRESIDENT FOR RESEARCH AND INNOVATION</w:t>
    </w:r>
  </w:p>
  <w:p w14:paraId="46FF1758" w14:textId="77777777" w:rsidR="00664398" w:rsidRDefault="006643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DFC67" w14:textId="77777777" w:rsidR="001B78C6" w:rsidRDefault="001B78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61DBB"/>
    <w:multiLevelType w:val="multilevel"/>
    <w:tmpl w:val="6EE47D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D87491"/>
    <w:multiLevelType w:val="multilevel"/>
    <w:tmpl w:val="454CE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135CDC"/>
    <w:multiLevelType w:val="multilevel"/>
    <w:tmpl w:val="454CE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9E6490"/>
    <w:multiLevelType w:val="multilevel"/>
    <w:tmpl w:val="6EDC9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5960807"/>
    <w:multiLevelType w:val="multilevel"/>
    <w:tmpl w:val="26C842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0FA68E9"/>
    <w:multiLevelType w:val="multilevel"/>
    <w:tmpl w:val="11D8E0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6A4AA7"/>
    <w:multiLevelType w:val="multilevel"/>
    <w:tmpl w:val="454CE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ECC7C0F"/>
    <w:multiLevelType w:val="multilevel"/>
    <w:tmpl w:val="454CE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2A61808"/>
    <w:multiLevelType w:val="multilevel"/>
    <w:tmpl w:val="57AA80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7431615"/>
    <w:multiLevelType w:val="multilevel"/>
    <w:tmpl w:val="454CE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D8E04E4"/>
    <w:multiLevelType w:val="multilevel"/>
    <w:tmpl w:val="454CE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67059889">
    <w:abstractNumId w:val="4"/>
  </w:num>
  <w:num w:numId="2" w16cid:durableId="37974318">
    <w:abstractNumId w:val="5"/>
  </w:num>
  <w:num w:numId="3" w16cid:durableId="1793741752">
    <w:abstractNumId w:val="0"/>
  </w:num>
  <w:num w:numId="4" w16cid:durableId="354621590">
    <w:abstractNumId w:val="8"/>
  </w:num>
  <w:num w:numId="5" w16cid:durableId="2073039600">
    <w:abstractNumId w:val="7"/>
  </w:num>
  <w:num w:numId="6" w16cid:durableId="644161668">
    <w:abstractNumId w:val="6"/>
  </w:num>
  <w:num w:numId="7" w16cid:durableId="631060063">
    <w:abstractNumId w:val="1"/>
  </w:num>
  <w:num w:numId="8" w16cid:durableId="1444685854">
    <w:abstractNumId w:val="9"/>
  </w:num>
  <w:num w:numId="9" w16cid:durableId="1515920827">
    <w:abstractNumId w:val="3"/>
  </w:num>
  <w:num w:numId="10" w16cid:durableId="483743362">
    <w:abstractNumId w:val="2"/>
  </w:num>
  <w:num w:numId="11" w16cid:durableId="131448638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NzE1MbQwNTG3MLBU0lEKTi0uzszPAymwqAUA2Ig36CwAAAA="/>
  </w:docVars>
  <w:rsids>
    <w:rsidRoot w:val="00664398"/>
    <w:rsid w:val="00097A1C"/>
    <w:rsid w:val="000A18F9"/>
    <w:rsid w:val="000A3797"/>
    <w:rsid w:val="000C1717"/>
    <w:rsid w:val="001B78C6"/>
    <w:rsid w:val="002353D0"/>
    <w:rsid w:val="00251832"/>
    <w:rsid w:val="0031018D"/>
    <w:rsid w:val="00336842"/>
    <w:rsid w:val="003908C0"/>
    <w:rsid w:val="004266D1"/>
    <w:rsid w:val="004820D3"/>
    <w:rsid w:val="004B7429"/>
    <w:rsid w:val="00536982"/>
    <w:rsid w:val="00536F4A"/>
    <w:rsid w:val="005B39C6"/>
    <w:rsid w:val="005B6181"/>
    <w:rsid w:val="00664398"/>
    <w:rsid w:val="00670086"/>
    <w:rsid w:val="006931BE"/>
    <w:rsid w:val="00697A9D"/>
    <w:rsid w:val="006B7E10"/>
    <w:rsid w:val="006E3C32"/>
    <w:rsid w:val="00734ED9"/>
    <w:rsid w:val="00761EDE"/>
    <w:rsid w:val="00762077"/>
    <w:rsid w:val="00770E25"/>
    <w:rsid w:val="007908F0"/>
    <w:rsid w:val="008308B0"/>
    <w:rsid w:val="008E3927"/>
    <w:rsid w:val="008F0C67"/>
    <w:rsid w:val="009051E0"/>
    <w:rsid w:val="0091284B"/>
    <w:rsid w:val="009B13F0"/>
    <w:rsid w:val="009F29B3"/>
    <w:rsid w:val="00A36635"/>
    <w:rsid w:val="00A56C77"/>
    <w:rsid w:val="00A570F4"/>
    <w:rsid w:val="00A85C5D"/>
    <w:rsid w:val="00A96D74"/>
    <w:rsid w:val="00AB0BFD"/>
    <w:rsid w:val="00AE040C"/>
    <w:rsid w:val="00B16A7B"/>
    <w:rsid w:val="00B237F4"/>
    <w:rsid w:val="00BC37B9"/>
    <w:rsid w:val="00BD5C65"/>
    <w:rsid w:val="00C03089"/>
    <w:rsid w:val="00C13811"/>
    <w:rsid w:val="00C45BF8"/>
    <w:rsid w:val="00CC4DD8"/>
    <w:rsid w:val="00D4450E"/>
    <w:rsid w:val="00D47DAF"/>
    <w:rsid w:val="00D77A5B"/>
    <w:rsid w:val="00D81C92"/>
    <w:rsid w:val="00D955DE"/>
    <w:rsid w:val="00E656AA"/>
    <w:rsid w:val="00EB4BD7"/>
    <w:rsid w:val="00EF0AD7"/>
    <w:rsid w:val="00F259F8"/>
    <w:rsid w:val="00FD6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D8360"/>
  <w15:chartTrackingRefBased/>
  <w15:docId w15:val="{10A2F32D-A36C-4578-A969-465B39788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0C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643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customStyle="1" w:styleId="apple-tab-span">
    <w:name w:val="apple-tab-span"/>
    <w:basedOn w:val="DefaultParagraphFont"/>
    <w:rsid w:val="00664398"/>
  </w:style>
  <w:style w:type="paragraph" w:styleId="Header">
    <w:name w:val="header"/>
    <w:basedOn w:val="Normal"/>
    <w:link w:val="HeaderChar"/>
    <w:uiPriority w:val="99"/>
    <w:unhideWhenUsed/>
    <w:rsid w:val="00664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398"/>
  </w:style>
  <w:style w:type="paragraph" w:styleId="Footer">
    <w:name w:val="footer"/>
    <w:basedOn w:val="Normal"/>
    <w:link w:val="FooterChar"/>
    <w:uiPriority w:val="99"/>
    <w:unhideWhenUsed/>
    <w:rsid w:val="00664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398"/>
  </w:style>
  <w:style w:type="table" w:styleId="TableGrid">
    <w:name w:val="Table Grid"/>
    <w:basedOn w:val="TableNormal"/>
    <w:uiPriority w:val="39"/>
    <w:qFormat/>
    <w:rsid w:val="00FD6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12175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68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7970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6017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5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5664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4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08399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8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2F14F0-328C-4457-B5E3-8AA4EC5CC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nn Lanuza</dc:creator>
  <cp:keywords/>
  <dc:description/>
  <cp:lastModifiedBy>Maryann Lanuza</cp:lastModifiedBy>
  <cp:revision>9</cp:revision>
  <dcterms:created xsi:type="dcterms:W3CDTF">2022-07-28T02:33:00Z</dcterms:created>
  <dcterms:modified xsi:type="dcterms:W3CDTF">2022-07-29T06:47:00Z</dcterms:modified>
</cp:coreProperties>
</file>